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6412D64E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77148F">
        <w:rPr>
          <w:rFonts w:ascii="Arial Narrow" w:hAnsi="Arial Narrow"/>
          <w:b/>
          <w:sz w:val="28"/>
          <w:szCs w:val="28"/>
        </w:rPr>
        <w:t>1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E5BF620" w14:textId="04276DDA" w:rsidR="00E36325" w:rsidRPr="000A536A" w:rsidRDefault="00E36325" w:rsidP="000A536A">
      <w:pPr>
        <w:ind w:left="2694" w:hanging="2694"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77148F">
        <w:rPr>
          <w:rFonts w:ascii="Arial Narrow" w:hAnsi="Arial Narrow"/>
          <w:sz w:val="24"/>
          <w:szCs w:val="24"/>
        </w:rPr>
        <w:t>Výpočtová technika s príslušenstvom – Plán obnovy 10</w:t>
      </w:r>
    </w:p>
    <w:p w14:paraId="48FDEBF0" w14:textId="62D70BB2" w:rsidR="00E36325" w:rsidRPr="005D1541" w:rsidRDefault="00FF1DD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>
        <w:br/>
      </w:r>
    </w:p>
    <w:p w14:paraId="50512683" w14:textId="5D1CB735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zabezpečenie výpočtovej techniky </w:t>
      </w:r>
      <w:r w:rsidR="0077148F">
        <w:rPr>
          <w:rFonts w:ascii="Arial Narrow" w:hAnsi="Arial Narrow"/>
          <w:sz w:val="24"/>
          <w:szCs w:val="24"/>
        </w:rPr>
        <w:t xml:space="preserve">pre </w:t>
      </w:r>
      <w:r w:rsidRPr="000E75FA">
        <w:rPr>
          <w:rFonts w:ascii="Arial Narrow" w:hAnsi="Arial Narrow"/>
          <w:sz w:val="24"/>
          <w:szCs w:val="24"/>
        </w:rPr>
        <w:t xml:space="preserve">útvar </w:t>
      </w:r>
      <w:r w:rsidR="0077148F">
        <w:rPr>
          <w:rFonts w:ascii="Arial Narrow" w:hAnsi="Arial Narrow"/>
          <w:sz w:val="24"/>
          <w:szCs w:val="24"/>
        </w:rPr>
        <w:t xml:space="preserve">kriminalistickej techniky P PZ (UKT) v rámci Plánu obnovy a odolnosti </w:t>
      </w:r>
      <w:r w:rsidRPr="000E75FA">
        <w:rPr>
          <w:rFonts w:ascii="Arial Narrow" w:hAnsi="Arial Narrow"/>
          <w:sz w:val="24"/>
          <w:szCs w:val="24"/>
        </w:rPr>
        <w:t>SR.</w:t>
      </w:r>
      <w:r w:rsidR="003B6EB8">
        <w:rPr>
          <w:rFonts w:ascii="Arial Narrow" w:hAnsi="Arial Narrow"/>
          <w:sz w:val="24"/>
          <w:szCs w:val="24"/>
        </w:rPr>
        <w:t>.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4AAD782D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100-6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renosné počítače</w:t>
      </w:r>
    </w:p>
    <w:p w14:paraId="7BE832CE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3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Stolový počítač</w:t>
      </w:r>
    </w:p>
    <w:p w14:paraId="15F20E96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31310-3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loché displeje</w:t>
      </w:r>
    </w:p>
    <w:p w14:paraId="02264CD0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200-7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Tabletový počítač</w:t>
      </w:r>
    </w:p>
    <w:p w14:paraId="125D838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2552410-4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Modemy</w:t>
      </w:r>
    </w:p>
    <w:p w14:paraId="288AD1B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600000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E00B4D1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77148F">
        <w:rPr>
          <w:rFonts w:ascii="Arial Narrow" w:hAnsi="Arial Narrow"/>
          <w:sz w:val="24"/>
          <w:szCs w:val="24"/>
        </w:rPr>
        <w:t>60</w:t>
      </w:r>
      <w:r>
        <w:rPr>
          <w:rFonts w:ascii="Arial Narrow" w:hAnsi="Arial Narrow"/>
          <w:sz w:val="24"/>
          <w:szCs w:val="24"/>
        </w:rPr>
        <w:t xml:space="preserve"> </w:t>
      </w:r>
      <w:r w:rsidR="0077148F">
        <w:rPr>
          <w:rFonts w:ascii="Arial Narrow" w:hAnsi="Arial Narrow"/>
          <w:sz w:val="24"/>
          <w:szCs w:val="24"/>
        </w:rPr>
        <w:t>dní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E331B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77148F">
        <w:rPr>
          <w:rFonts w:ascii="Arial Narrow" w:hAnsi="Arial Narrow"/>
          <w:sz w:val="24"/>
          <w:szCs w:val="24"/>
        </w:rPr>
        <w:t>Sklad SITB MV SR Račianska 45, zo strany Legerského 1, 832 56 Bratislava</w:t>
      </w:r>
      <w:r w:rsidRPr="00AE331B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59506697" w:rsidR="008E44D6" w:rsidRPr="0077148F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Položka č. 1 –  Notebook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557C82" w14:textId="4916C317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6260A5" w14:textId="09472898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77C7317A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8F7F1D" w14:textId="1CB774FB" w:rsidR="00C44AB8" w:rsidRPr="009D519D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žaduje sa uviesť link na webovú stránku  s fotografiou a technickou špecifikáciou ponúkaného zariadenia, napr. link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0C4531" w14:textId="09ECFD87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01FD3C8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E77F156" w14:textId="0074E024" w:rsidR="00C44AB8" w:rsidRPr="008A726A" w:rsidRDefault="00C44AB8" w:rsidP="00C44AB8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Požaduje sa predloženie printscreenu, ktorý bude preukazovať dosiahnutú hodnotu ponúkaného CPU a hodnotu ponúkanej grafickej karty  v benchmarku Passmark benchmark (uvedené verejný obstarávateľ požaduje vzhľadom na to, že dosiahnutá hodnota CPU a GPU v Passmark benchmark je v čase premenlivá a verejný obstarávateľ požaduje preukázať, že v čase predloženia ponuky spĺňal ponúkaný CPU a GPU minimálne požadovanú hodnotu).</w:t>
            </w:r>
          </w:p>
          <w:p w14:paraId="67AC4CAB" w14:textId="77777777" w:rsidR="00C44AB8" w:rsidRPr="008A726A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63A73" w14:textId="63C6E142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8E44D6" w:rsidRPr="00743427" w:rsidRDefault="008E44D6" w:rsidP="0030164D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ýkonný notebook na 3D modelovanie a renderovani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5E3BE79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04AB79E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276235A8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jadrový procesor, min. 24 vlákien, s výkonom min. 32 200 bodov v benchmarku Passmark CPU benchmar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7DB14206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8 GB, DDR 5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6EB4FCEB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 GDDR6 s výkonom minimálne 21 100 bodov v benchmarku Passmark 3D, min. CUDA 11,6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0B02B1A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9EE77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D 1: 1x1 TB, M.2, Gen 4 PCIe x4 NVMe, SSD;</w:t>
            </w:r>
          </w:p>
          <w:p w14:paraId="2A2198D8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D 2: 1x1 TB, M.2, Gen 4 PCIe x4 NVMe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01651C19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razovk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", LCD, IPS, podsvietenie LED alebo OLED, rozlíšenie min. 1920 x 1080, 60 Hz, 99% DCI-P3, 500 nits,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lávesnic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lovenská QWERTZ/QWERTY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8E44D6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Zvu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ntegrované stereo reproduktory, audio stereo vstup a výstup alebo kombinovaný port (3.5mm jack), integrovaný mikrofón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ektiv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WiFi 6, Bluetooth 5.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096A268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49DF679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x USB-C 3.x Gen 2, 2 x USB-A 3.x Gen 2, 1 x RJ-45, 1 x HDMI 2.1, Thunderbolt 4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atér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90 Wh s možnosťou rýchleho nabíja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</w:t>
            </w:r>
            <w:r w:rsidRPr="0077148F">
              <w:rPr>
                <w:rFonts w:ascii="Arial Narrow" w:hAnsi="Arial Narrow"/>
                <w:sz w:val="24"/>
                <w:szCs w:val="24"/>
              </w:rPr>
              <w:lastRenderedPageBreak/>
              <w:t>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Active Directory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2 –  PC pracovná stanic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bookmarkStart w:id="0" w:name="_GoBack" w:colFirst="1" w:colLast="1"/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29391214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0D775745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159C509D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4BB8EFB" w14:textId="745699AE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žaduje sa uviesť link na webovú stránku  s fotografiou a technickou špecifikáciou ponúkaného zariadenia, napr. link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68E816" w14:textId="365BA8EA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3EBADAF1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F6C3D31" w14:textId="77777777" w:rsidR="00C44AB8" w:rsidRPr="008A726A" w:rsidRDefault="00C44AB8" w:rsidP="00C44AB8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žaduje sa predloženie printscreenu, ktorý bude preukazovať dosiahnutú hodnotu ponúkaného CPU a hodnotu ponúkanej grafickej karty  v benchmarku Passmark benchmark (uvedené verejný obstarávateľ požaduje vzhľadom na to, že dosiahnutá hodnota CPU a GPU v Passmark benchmark je v čase premenlivá a verejný obstarávateľ požaduje preukázať, že v čase predloženia ponuky spĺňal ponúkaný CPU a GPU minimálne požadovanú hodnotu).</w:t>
            </w:r>
          </w:p>
          <w:p w14:paraId="1BB7481C" w14:textId="77777777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5616F0" w14:textId="756BF158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bookmarkEnd w:id="0"/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ultimediálny počítač na editáciu fotografií a vide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5F2AEC43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DA84A52" w14:textId="6C0D9B5B" w:rsidTr="00AE46D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DDB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DB5DBE" w14:textId="49025A7E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0 jadrový procesor, min. 16 vlákien, s výkonom min. 25 800 bodov v benchmarku Passmark CPU benchmar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7C55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0DEF90" w14:textId="0CB6A32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7E7A1685" w14:textId="6EAC4ABD" w:rsidTr="009627F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EED9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2EA79" w14:textId="7A566B23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, DDR 5s možnosťou neskoršieho rozšír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B615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BC3649" w14:textId="559ED135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C59F380" w14:textId="697B71A6" w:rsidTr="00956EB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E21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4EDF7" w14:textId="50D2B9F3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 GB GDDR6 s výkonom minimálne 17 100 bodov v benchmarku Passmark 3D, min. CUDA 11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F727A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C3D30F" w14:textId="48CCD29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37AE4424" w14:textId="5684B38D" w:rsidTr="004F5F9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360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27F9FE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x 512 GB, M.2, Gen 4 PCIe x4 NVMe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8CEC7B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8FE8A" w14:textId="74B8D49B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4479F62C" w14:textId="7479D78F" w:rsidTr="004230B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DBC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hranie / 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3BB0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x USB-C 3.x, 2 x USB-A 3.x, 3 x USB-A 2, 1 x RJ-45, 1x mini DisplayPort; optická mechanika DVD-RW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D9BC5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F8A94" w14:textId="71C13D0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AA372B0" w14:textId="7A3D3475" w:rsidTr="001300F0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C177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6E67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Towe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E3842" w14:textId="66F4F2D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12612C" w14:textId="183A09FF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CC44947" w14:textId="7126816A" w:rsidTr="008F687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AA8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18F5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klávesnica (slovenská QWERTZ/QWERTY) a myš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AFAE1E" w14:textId="5E15D1DD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3FB4B1" w14:textId="184874A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FE63DD0" w14:textId="4003EDCD" w:rsidTr="009336AD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C18BD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F76AAE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8DCC6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Active Directory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C1A6DA" w14:textId="0620F35D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6A2EB" w14:textId="5768423B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0DCF5655" w14:textId="6C64FC37" w:rsidTr="00DF240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449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9D0E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0ADBE" w14:textId="3924F5B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2CCB14" w14:textId="7D294D8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3 –  Monitor k pracovnej stanici PC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Full 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714B383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7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6DB9BD7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FE9EF4C" w14:textId="1391E848" w:rsidTr="0035212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E466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F0E0BA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920 x 1080 px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8EE3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D238" w14:textId="09A6BD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399CB0B2" w14:textId="1EF593CD" w:rsidTr="00744E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E2B8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panel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278EC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481C0" w14:textId="5CB04DF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33D0B3" w14:textId="44BD424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A53FCB1" w14:textId="34DA49D4" w:rsidTr="009E61C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7F0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9DB5C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00 cd/m2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31ABEB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4F2BF3" w14:textId="72AB717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13F31C4" w14:textId="3955CC44" w:rsidTr="00D262E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0B3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5DD1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7A7D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0F04" w14:textId="362DBF2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09C7882" w14:textId="6A6EDCC6" w:rsidTr="0007394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FC7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5B6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75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60D85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88D58" w14:textId="140BD1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37A982C" w14:textId="5AF334A5" w:rsidTr="00496C9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E64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8E29E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HDMI, min 1x DisplayPort, min. 4 x USB 3.0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BC606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378950" w14:textId="2460BAC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7BF2141" w14:textId="509BA711" w:rsidTr="009629B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A2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221F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48AC1" w14:textId="2DEABF0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650B51" w14:textId="0059837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29B64455" w14:textId="057021F5" w:rsidTr="0012368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0D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C66F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AA61D" w14:textId="21AE919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36D7A" w14:textId="1FDE82BF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4861108C" w14:textId="7F1BA101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8325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4 –  Externý monitor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FCB2B3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15C8E0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21EACFB" w14:textId="69631FC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DF0F5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D43C33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77B920" w14:textId="1AC767C5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105F98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457EBFE" w14:textId="3660694D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C4A0E0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5C9F4B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B47482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AA68E7E" w14:textId="44E66848" w:rsidTr="00D85B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50C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E20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02CB72" w14:textId="123B4BC8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3B6FD1" w14:textId="2BA780B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5AD0333" w14:textId="413D80B7" w:rsidTr="009B4B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45E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859E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re grafiku a fotografi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37E089" w14:textId="07D7025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7FB383" w14:textId="267D97D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E8D09F2" w14:textId="111689ED" w:rsidTr="00F0055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09C0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DD4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F8C1C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B5FAC7" w14:textId="5E8260E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8E887B3" w14:textId="6862682D" w:rsidTr="00995F4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378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F1F248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32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28DD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375EB" w14:textId="4ACD7EA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9CFA84A" w14:textId="110F7D9C" w:rsidTr="009E00D8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CC2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678E6D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3840 x 2160 px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8AAB2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5276DB" w14:textId="4881821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1D5B7EA" w14:textId="68A67756" w:rsidTr="00BC06B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7FDA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echnológ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4B5A5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10, farebná hĺbka 10 bit (nie 8 bit + FCR), hardvérová kalibr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D1AAC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D1EE5" w14:textId="2B69BFD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E305419" w14:textId="24D70C50" w:rsidTr="000C50E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4C9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705316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50 cd/m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40F24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019B9" w14:textId="12F1A07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8A1674D" w14:textId="43E7C50B" w:rsidTr="00B462F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2C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tras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13409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000: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B288B" w14:textId="5AA64E7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F13FC" w14:textId="013F592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0D1E3F67" w14:textId="7F2E6DFB" w:rsidTr="007741B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C04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Farebný priest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12C5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00 % Adobe sRGB, 99 % Adobe RGB, 95% DCI-P3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5330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E224E" w14:textId="391C5B5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3027426" w14:textId="71B6E85E" w:rsidTr="00534164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1554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3D-LU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619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bi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9C252" w14:textId="0FE99A2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D5CC8" w14:textId="585B535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22C7A" w14:textId="62DD173B" w:rsidTr="00D1538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CAD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Delta 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88FD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≤ 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5A86B" w14:textId="77777777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12393" w14:textId="0FCAEFA8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0EFA4A8A" w14:textId="304EA2E2" w:rsidTr="00B16D8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1F36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71AC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EE809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B81D5" w14:textId="7758C9A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B170F8B" w14:textId="41409807" w:rsidTr="008F5F7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3D51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F143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60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300C5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5219A" w14:textId="243E2D9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5FD2848" w14:textId="53B701B6" w:rsidTr="00D14AA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1C9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29A1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 2 x HDMI 2.0, min 1x DisplayPort 1.4, min. 2 x USB 3.0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06D97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C98B1E" w14:textId="0068E7BC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74E6264" w14:textId="04EADC3D" w:rsidTr="00D16E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55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01FB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87C9C" w14:textId="538EC8E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B793" w14:textId="6FFF5E7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3726959E" w14:textId="13024AB6" w:rsidTr="00833CA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49C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19358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041346" w14:textId="27BE02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8E675" w14:textId="37B2A8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776490B6" w14:textId="3CADF524" w:rsidTr="00747F7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9C9F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F371E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MI 2.0 prepojovací kábel, kalibračný certifikát od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722F4" w14:textId="3F7FA77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A2295C" w14:textId="79246F8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6071CD61" w14:textId="0019B2F9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8109D5C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5 –  Tablet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4F3BA5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04A0C6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C2D79F7" w14:textId="70AE4CE9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7ACEE97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664349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54AB495" w14:textId="69C96D98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DFE7891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57F56A88" w14:textId="4541A608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E0DEDA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5D21827" w14:textId="77777777" w:rsidR="0077148F" w:rsidRPr="0077148F" w:rsidRDefault="0077148F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8B482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57860F0F" w14:textId="345C4322" w:rsidTr="00AE3902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BF7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327A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13B13" w14:textId="16E6FFD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883AF5" w14:textId="32E7332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1874386" w14:textId="4F4A9E0C" w:rsidTr="004605B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8BE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06534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Q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26DFD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E126A" w14:textId="36F2415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547CDEFB" w14:textId="57356777" w:rsidTr="000169B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3808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10684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1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3307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CF1CEB" w14:textId="06C2473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126F1FA" w14:textId="4295314C" w:rsidTr="005623E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1AB3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A424DD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388 x 1668 px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8BA75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106D9" w14:textId="66336FF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CC02176" w14:textId="06C0B5A9" w:rsidTr="00200DD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C66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52562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8 jadie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7B7CA4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5CD91" w14:textId="1ECDB2FE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3D34178" w14:textId="3BABFDDB" w:rsidTr="00FD38B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790C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á pamäť (RAM)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C0784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F4D8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368DA7" w14:textId="4FBE94E3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768D7AD0" w14:textId="57E52A5D" w:rsidTr="00E4232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64D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1956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T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E89D5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9724CE" w14:textId="5D62B08A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73DFB93" w14:textId="7A6B9F57" w:rsidTr="00581DA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7B12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571E9C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71D1E" w14:textId="2E1B837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CCC8C4" w14:textId="0D2FB95F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9CCC232" w14:textId="043EB9EF" w:rsidTr="00D2035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F30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zdrôtové technológ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BFDEA1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WiFi + Cellular, Bluetooth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23C1A" w14:textId="708E295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FB82C" w14:textId="16D3DE4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2AAE02EF" w14:textId="59F97295" w:rsidTr="007903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CDCE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Senzor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E4947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barometer, akcelerometer, LiDAR skener, trojosový gyroskop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7C5CB" w14:textId="18D4DDA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DAF0C" w14:textId="0B37551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E5919A6" w14:textId="0F212EF0" w:rsidTr="00E120E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5201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delový ro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DDF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02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1D86E" w14:textId="7777777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125CEC" w14:textId="39480AA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EBE3AF7" w14:textId="668371E5" w:rsidTr="00DB717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E04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ED280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olyuretánové puzdro, zatváracie, ochrana displeja pred poškriabaní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EAF67" w14:textId="1BCCE7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545D1" w14:textId="249C978D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3825604C" w14:textId="544444C8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2E8CDA2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6 –  WiFi router mobilný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A0F8F09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8EC7B70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72F78A0" w14:textId="7AABE1E0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3337A6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177066C1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76E2CE8" w14:textId="2F05480F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8BD764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6CF90108" w14:textId="21EF3911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EC100B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30249A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6D111F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441F2A80" w14:textId="0036CB33" w:rsidTr="007177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8EF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F35C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88961" w14:textId="7A5995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E1D99" w14:textId="0DA9D40C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C350354" w14:textId="0B6247A9" w:rsidTr="00B862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391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19B07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bezdrôtový prenosný router do motorového vozidla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35393" w14:textId="59BD263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63CE6C" w14:textId="2C82813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01964ED0" w14:textId="13F2EFA3" w:rsidTr="00384DD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98A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WiFi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820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WiFi 5, dvojpásmový (2,4 GHz / 5 GHz) smerovač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6B445C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FF0FE" w14:textId="486F9C1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F6B31EB" w14:textId="4F2D23A1" w:rsidTr="005F61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2AF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bilná sie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3063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3A87F" w14:textId="531ED1F8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CABC9" w14:textId="7CC3FA3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2FFA107" w14:textId="0E16FEC3" w:rsidTr="0044749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C5B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Štandard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B999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02.11ac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F5AF3" w14:textId="606A00A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382FEC" w14:textId="5FCAB93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1DBDE97" w14:textId="3D93233D" w:rsidTr="00FA61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5059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SIM slo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4591F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9E4E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9EF8" w14:textId="5DA87756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29FD642" w14:textId="48CE78B2" w:rsidTr="006F00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2917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špecifiká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00FE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hodný na zástavbu do motorového vozidl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7191FC" w14:textId="22F7089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90E05" w14:textId="5643A08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88BE6" w14:textId="77777777" w:rsidR="00D33404" w:rsidRDefault="00D33404" w:rsidP="006E6235">
      <w:r>
        <w:separator/>
      </w:r>
    </w:p>
  </w:endnote>
  <w:endnote w:type="continuationSeparator" w:id="0">
    <w:p w14:paraId="1B14EE1F" w14:textId="77777777" w:rsidR="00D33404" w:rsidRDefault="00D3340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AA9E0" w14:textId="77777777" w:rsidR="00D33404" w:rsidRDefault="00D33404" w:rsidP="006E6235">
      <w:r>
        <w:separator/>
      </w:r>
    </w:p>
  </w:footnote>
  <w:footnote w:type="continuationSeparator" w:id="0">
    <w:p w14:paraId="2EF2C3DD" w14:textId="77777777" w:rsidR="00D33404" w:rsidRDefault="00D3340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361F"/>
    <w:rsid w:val="004D37DE"/>
    <w:rsid w:val="004D4114"/>
    <w:rsid w:val="004D6686"/>
    <w:rsid w:val="004D7571"/>
    <w:rsid w:val="004E15C0"/>
    <w:rsid w:val="004E24AE"/>
    <w:rsid w:val="004E2562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571FE"/>
    <w:rsid w:val="0056275E"/>
    <w:rsid w:val="00565125"/>
    <w:rsid w:val="00565CB3"/>
    <w:rsid w:val="00570570"/>
    <w:rsid w:val="00572020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2396"/>
    <w:rsid w:val="00724371"/>
    <w:rsid w:val="007301F2"/>
    <w:rsid w:val="00734EA2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040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A726A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44AB8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30FA4"/>
    <w:rsid w:val="00D31A5D"/>
    <w:rsid w:val="00D33404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3B0F"/>
    <w:rsid w:val="00F70580"/>
    <w:rsid w:val="00F7276A"/>
    <w:rsid w:val="00F7499B"/>
    <w:rsid w:val="00F76AAE"/>
    <w:rsid w:val="00F825A4"/>
    <w:rsid w:val="00F937D8"/>
    <w:rsid w:val="00F942F0"/>
    <w:rsid w:val="00F948C3"/>
    <w:rsid w:val="00F96EBC"/>
    <w:rsid w:val="00F9773B"/>
    <w:rsid w:val="00FA2A04"/>
    <w:rsid w:val="00FB0193"/>
    <w:rsid w:val="00FB1337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E0ABB-6680-4DD7-AD70-379A6FF27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99</Words>
  <Characters>7978</Characters>
  <Application>Microsoft Office Word</Application>
  <DocSecurity>0</DocSecurity>
  <Lines>66</Lines>
  <Paragraphs>1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2</cp:revision>
  <cp:lastPrinted>2019-10-14T11:20:00Z</cp:lastPrinted>
  <dcterms:created xsi:type="dcterms:W3CDTF">2023-10-31T11:52:00Z</dcterms:created>
  <dcterms:modified xsi:type="dcterms:W3CDTF">2023-10-31T11:52:00Z</dcterms:modified>
</cp:coreProperties>
</file>